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dd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f3ef1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4864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ed91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101f6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190ed3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4d46eb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764e4b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9:22:22Z</dcterms:created>
  <dcterms:modified xsi:type="dcterms:W3CDTF">2022-01-20T09:22:22Z</dcterms:modified>
</cp:coreProperties>
</file>